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1275"/>
        <w:gridCol w:w="2441"/>
        <w:gridCol w:w="2226"/>
        <w:gridCol w:w="1175"/>
        <w:gridCol w:w="3881"/>
        <w:gridCol w:w="2682"/>
      </w:tblGrid>
      <w:tr w:rsidR="00FF7238" w:rsidRPr="00FF7F5E" w14:paraId="4A499036" w14:textId="77777777" w:rsidTr="00FF7238">
        <w:trPr>
          <w:trHeight w:val="426"/>
        </w:trPr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216CCEFB" w14:textId="77777777" w:rsidR="000F7AFC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b/>
                <w:bCs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Activity</w:t>
            </w:r>
          </w:p>
          <w:p w14:paraId="44A7C2D9" w14:textId="621B0E4C" w:rsidR="00D119C4" w:rsidRPr="00FF7238" w:rsidRDefault="000F7AFC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>
              <w:rPr>
                <w:rFonts w:ascii="Droid Sans" w:hAnsi="Droid Sans" w:cs="Droid Sans"/>
                <w:b/>
                <w:bCs/>
                <w:sz w:val="20"/>
              </w:rPr>
              <w:t xml:space="preserve">or </w:t>
            </w:r>
            <w:proofErr w:type="gramStart"/>
            <w:r>
              <w:rPr>
                <w:rFonts w:ascii="Droid Sans" w:hAnsi="Droid Sans" w:cs="Droid Sans"/>
                <w:b/>
                <w:bCs/>
                <w:sz w:val="20"/>
              </w:rPr>
              <w:t>event</w:t>
            </w:r>
            <w:r w:rsidR="00D119C4" w:rsidRPr="00FF7238">
              <w:rPr>
                <w:rFonts w:ascii="Droid Sans" w:hAnsi="Droid Sans" w:cs="Droid Sans"/>
                <w:b/>
                <w:bCs/>
                <w:sz w:val="20"/>
              </w:rPr>
              <w:t xml:space="preserve"> :</w:t>
            </w:r>
            <w:proofErr w:type="gramEnd"/>
          </w:p>
        </w:tc>
        <w:tc>
          <w:tcPr>
            <w:tcW w:w="466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EAD645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362B144C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proofErr w:type="gramStart"/>
            <w:r w:rsidRPr="00FF7238">
              <w:rPr>
                <w:rFonts w:ascii="Droid Sans" w:hAnsi="Droid Sans" w:cs="Droid Sans"/>
                <w:b/>
                <w:bCs/>
                <w:sz w:val="20"/>
              </w:rPr>
              <w:t>Leader :</w:t>
            </w:r>
            <w:proofErr w:type="gramEnd"/>
          </w:p>
        </w:tc>
        <w:tc>
          <w:tcPr>
            <w:tcW w:w="656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B66B92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</w:tr>
      <w:tr w:rsidR="00FF7238" w:rsidRPr="00FF7F5E" w14:paraId="705967AC" w14:textId="77777777" w:rsidTr="00FF7238">
        <w:trPr>
          <w:trHeight w:val="404"/>
        </w:trPr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032E4F19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proofErr w:type="gramStart"/>
            <w:r w:rsidRPr="00FF7238">
              <w:rPr>
                <w:rFonts w:ascii="Droid Sans" w:hAnsi="Droid Sans" w:cs="Droid Sans"/>
                <w:b/>
                <w:bCs/>
                <w:sz w:val="20"/>
              </w:rPr>
              <w:t>Date :</w:t>
            </w:r>
            <w:proofErr w:type="gramEnd"/>
          </w:p>
        </w:tc>
        <w:tc>
          <w:tcPr>
            <w:tcW w:w="466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9D1FA4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00D39AD8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proofErr w:type="gramStart"/>
            <w:r w:rsidRPr="00FF7238">
              <w:rPr>
                <w:rFonts w:ascii="Droid Sans" w:hAnsi="Droid Sans" w:cs="Droid Sans"/>
                <w:b/>
                <w:bCs/>
                <w:sz w:val="20"/>
              </w:rPr>
              <w:t>Group :</w:t>
            </w:r>
            <w:proofErr w:type="gramEnd"/>
          </w:p>
        </w:tc>
        <w:tc>
          <w:tcPr>
            <w:tcW w:w="656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E806CB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</w:tr>
      <w:tr w:rsidR="00FF7238" w:rsidRPr="00FF7F5E" w14:paraId="128B2691" w14:textId="77777777" w:rsidTr="00897992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30EB1331" w14:textId="77777777" w:rsidR="00FF7238" w:rsidRPr="00FF7238" w:rsidRDefault="00FF7238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 xml:space="preserve">Other </w:t>
            </w:r>
            <w:proofErr w:type="gramStart"/>
            <w:r w:rsidRPr="00FF7238">
              <w:rPr>
                <w:rFonts w:ascii="Droid Sans" w:hAnsi="Droid Sans" w:cs="Droid Sans"/>
                <w:b/>
                <w:bCs/>
                <w:sz w:val="20"/>
              </w:rPr>
              <w:t>leaders :</w:t>
            </w:r>
            <w:proofErr w:type="gramEnd"/>
          </w:p>
        </w:tc>
        <w:tc>
          <w:tcPr>
            <w:tcW w:w="1240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54C133F" w14:textId="77777777" w:rsidR="00FF7238" w:rsidRPr="00FF7238" w:rsidRDefault="00FF7238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</w:tr>
      <w:tr w:rsidR="00FF7238" w:rsidRPr="00FF7F5E" w14:paraId="4A96E1FE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533182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9F4834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A1D605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9C6391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3A4A524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602C78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ind w:firstLine="720"/>
              <w:rPr>
                <w:rFonts w:ascii="Droid Sans" w:hAnsi="Droid Sans" w:cs="Droid Sans"/>
                <w:sz w:val="20"/>
              </w:rPr>
            </w:pPr>
          </w:p>
        </w:tc>
      </w:tr>
      <w:tr w:rsidR="00FF7238" w:rsidRPr="00FF7F5E" w14:paraId="4DF8E484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1968A46B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Activity</w:t>
            </w: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5E7859DC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What are the risks?</w:t>
            </w: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4A1C4794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Who is at risk?</w:t>
            </w: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39F2DFDE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Risk Level H, M, L</w:t>
            </w: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35831F17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Management &amp; Organisation</w:t>
            </w: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C0C0C0"/>
          </w:tcPr>
          <w:p w14:paraId="024C8E39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sz w:val="20"/>
              </w:rPr>
            </w:pPr>
            <w:r w:rsidRPr="00FF7238">
              <w:rPr>
                <w:rFonts w:ascii="Droid Sans" w:hAnsi="Droid Sans" w:cs="Droid Sans"/>
                <w:b/>
                <w:bCs/>
                <w:sz w:val="20"/>
              </w:rPr>
              <w:t>Who needs to know?</w:t>
            </w:r>
          </w:p>
        </w:tc>
      </w:tr>
      <w:tr w:rsidR="00FF7238" w:rsidRPr="00FF7F5E" w14:paraId="654F93C6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63848E" w14:textId="77777777" w:rsidR="00D119C4" w:rsidRPr="00FF7238" w:rsidRDefault="00FF7238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i/>
                <w:sz w:val="16"/>
              </w:rPr>
            </w:pPr>
            <w:r w:rsidRPr="00FF7238">
              <w:rPr>
                <w:rFonts w:ascii="Droid Sans" w:hAnsi="Droid Sans" w:cs="Droid Sans"/>
                <w:i/>
                <w:sz w:val="16"/>
              </w:rPr>
              <w:t xml:space="preserve">e.g. </w:t>
            </w:r>
            <w:r w:rsidR="00D119C4" w:rsidRPr="00FF7238">
              <w:rPr>
                <w:rFonts w:ascii="Droid Sans" w:hAnsi="Droid Sans" w:cs="Droid Sans"/>
                <w:i/>
                <w:sz w:val="16"/>
              </w:rPr>
              <w:t>Minibus loading</w:t>
            </w: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E11BF1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i/>
                <w:sz w:val="16"/>
              </w:rPr>
            </w:pPr>
            <w:r w:rsidRPr="00FF7238">
              <w:rPr>
                <w:rFonts w:ascii="Droid Sans" w:hAnsi="Droid Sans" w:cs="Droid Sans"/>
                <w:i/>
                <w:sz w:val="16"/>
              </w:rPr>
              <w:t xml:space="preserve">Being hit by </w:t>
            </w:r>
            <w:r w:rsidR="00FF7238">
              <w:rPr>
                <w:rFonts w:ascii="Droid Sans" w:hAnsi="Droid Sans" w:cs="Droid Sans"/>
                <w:i/>
                <w:sz w:val="16"/>
              </w:rPr>
              <w:t>vehicle</w:t>
            </w: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F9DD05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i/>
                <w:sz w:val="16"/>
              </w:rPr>
            </w:pPr>
            <w:r w:rsidRPr="00FF7238">
              <w:rPr>
                <w:rFonts w:ascii="Droid Sans" w:hAnsi="Droid Sans" w:cs="Droid Sans"/>
                <w:i/>
                <w:sz w:val="16"/>
              </w:rPr>
              <w:t>Children/Leaders</w:t>
            </w: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A0D4F1" w14:textId="77777777" w:rsidR="00D119C4" w:rsidRPr="00FF7238" w:rsidRDefault="00D119C4" w:rsidP="000F7AFC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rFonts w:ascii="Droid Sans" w:hAnsi="Droid Sans" w:cs="Droid Sans"/>
                <w:i/>
                <w:sz w:val="16"/>
              </w:rPr>
            </w:pPr>
            <w:bookmarkStart w:id="0" w:name="_GoBack"/>
            <w:bookmarkEnd w:id="0"/>
            <w:r w:rsidRPr="00FF7238">
              <w:rPr>
                <w:rFonts w:ascii="Droid Sans" w:hAnsi="Droid Sans" w:cs="Droid Sans"/>
                <w:i/>
                <w:sz w:val="16"/>
              </w:rPr>
              <w:t>M</w:t>
            </w: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161060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i/>
                <w:sz w:val="16"/>
              </w:rPr>
            </w:pPr>
            <w:r w:rsidRPr="00FF7238">
              <w:rPr>
                <w:rFonts w:ascii="Droid Sans" w:hAnsi="Droid Sans" w:cs="Droid Sans"/>
                <w:i/>
                <w:sz w:val="16"/>
              </w:rPr>
              <w:t>Load at top of car park.  Have minibus in place before children arrive.</w:t>
            </w: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87ED8C9" w14:textId="77777777" w:rsidR="00D119C4" w:rsidRPr="00FF7238" w:rsidRDefault="00D119C4" w:rsidP="00FF7238">
            <w:pPr>
              <w:widowControl w:val="0"/>
              <w:autoSpaceDE w:val="0"/>
              <w:autoSpaceDN w:val="0"/>
              <w:adjustRightInd w:val="0"/>
              <w:rPr>
                <w:rFonts w:ascii="Droid Sans" w:hAnsi="Droid Sans" w:cs="Droid Sans"/>
                <w:i/>
              </w:rPr>
            </w:pPr>
            <w:r w:rsidRPr="00FF7238">
              <w:rPr>
                <w:rFonts w:ascii="Droid Sans" w:hAnsi="Droid Sans" w:cs="Droid Sans"/>
                <w:i/>
                <w:sz w:val="16"/>
              </w:rPr>
              <w:t>Leaders/Driver</w:t>
            </w:r>
          </w:p>
        </w:tc>
      </w:tr>
      <w:tr w:rsidR="00FF7238" w:rsidRPr="00FF7F5E" w14:paraId="79D1199E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E4FD54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D756A8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244E6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E0004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A76CB14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5995B6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6A2D28AB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D0AC92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7945B8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744DCD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D9A6E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E41E38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68165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26461D63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7E2300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11B302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0D1ECF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639ED4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D0E44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1AF7D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1F74D29A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E223AC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07F6CFB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84977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0B2EE73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B725E52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995C40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2CADD80F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C01F22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877363D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68A8AA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1B47D2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9EF065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939DF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4EB24DF8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468C32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7D1E59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022168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C89443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EC7D06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8508E1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28BEFB10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65FFB5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0F89B6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22E57A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CA7BC4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FB178B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C32DC1" w14:textId="77777777" w:rsidR="00D119C4" w:rsidRPr="00FF7F5E" w:rsidRDefault="00D119C4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4B22C588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B26643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09DCD2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69653E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5DC63B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8A7C94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DA2DFB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1CB3D06D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00D9F6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B666E5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961F54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3CC5EF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825BBB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060327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FF7F5E" w14:paraId="09C727F6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4FB699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1CCC9F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E2BCB6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E80DC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526399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C398BC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  <w:tr w:rsidR="00FF7238" w:rsidRPr="000F7AFC" w14:paraId="05D5220B" w14:textId="77777777" w:rsidTr="00FF7238">
        <w:tc>
          <w:tcPr>
            <w:tcW w:w="12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54BCAB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44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D6BDB8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22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390E44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1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E5190D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38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FED31A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  <w:tc>
          <w:tcPr>
            <w:tcW w:w="268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F55BF1" w14:textId="77777777" w:rsidR="00FF7238" w:rsidRPr="00FF7F5E" w:rsidRDefault="00FF7238">
            <w:pPr>
              <w:widowControl w:val="0"/>
              <w:autoSpaceDE w:val="0"/>
              <w:autoSpaceDN w:val="0"/>
              <w:adjustRightInd w:val="0"/>
              <w:spacing w:line="480" w:lineRule="auto"/>
              <w:ind w:firstLine="720"/>
              <w:rPr>
                <w:rFonts w:ascii="Droid Sans" w:hAnsi="Droid Sans" w:cs="Droid Sans"/>
              </w:rPr>
            </w:pPr>
          </w:p>
        </w:tc>
      </w:tr>
    </w:tbl>
    <w:p w14:paraId="430073E4" w14:textId="77777777" w:rsidR="000F7AFC" w:rsidRPr="00FF7F5E" w:rsidRDefault="000F7AFC" w:rsidP="000F7AFC">
      <w:pPr>
        <w:widowControl w:val="0"/>
        <w:autoSpaceDE w:val="0"/>
        <w:autoSpaceDN w:val="0"/>
        <w:adjustRightInd w:val="0"/>
        <w:spacing w:line="480" w:lineRule="auto"/>
        <w:ind w:firstLine="720"/>
        <w:rPr>
          <w:rFonts w:ascii="Droid Sans" w:hAnsi="Droid Sans" w:cs="Droid Sans"/>
        </w:rPr>
      </w:pPr>
    </w:p>
    <w:sectPr w:rsidR="000F7AFC" w:rsidRPr="00FF7F5E" w:rsidSect="00FF7F5E">
      <w:footerReference w:type="default" r:id="rId7"/>
      <w:headerReference w:type="first" r:id="rId8"/>
      <w:footerReference w:type="first" r:id="rId9"/>
      <w:pgSz w:w="15840" w:h="12240" w:orient="landscape"/>
      <w:pgMar w:top="1134" w:right="1021" w:bottom="1134" w:left="1021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C502D" w14:textId="77777777" w:rsidR="0059149C" w:rsidRDefault="0059149C">
      <w:r>
        <w:separator/>
      </w:r>
    </w:p>
  </w:endnote>
  <w:endnote w:type="continuationSeparator" w:id="0">
    <w:p w14:paraId="3A2CC8F8" w14:textId="77777777" w:rsidR="0059149C" w:rsidRDefault="00591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"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Bebas">
    <w:panose1 w:val="00000000000000000000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7211E" w14:textId="77777777" w:rsidR="00FF7238" w:rsidRDefault="00FF7238" w:rsidP="00FF7238">
    <w:pPr>
      <w:pStyle w:val="Footer"/>
      <w:jc w:val="right"/>
    </w:pPr>
    <w:r>
      <w:t>www.churchyouthministry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DB062" w14:textId="77777777" w:rsidR="00FF7238" w:rsidRDefault="00FF7238" w:rsidP="00FF7238">
    <w:pPr>
      <w:pStyle w:val="Footer"/>
      <w:tabs>
        <w:tab w:val="clear" w:pos="4513"/>
        <w:tab w:val="clear" w:pos="9026"/>
        <w:tab w:val="left" w:pos="11610"/>
      </w:tabs>
      <w:jc w:val="right"/>
    </w:pPr>
    <w:r>
      <w:t>www.churchyouthministr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E64B8" w14:textId="77777777" w:rsidR="0059149C" w:rsidRDefault="0059149C">
      <w:r>
        <w:separator/>
      </w:r>
    </w:p>
  </w:footnote>
  <w:footnote w:type="continuationSeparator" w:id="0">
    <w:p w14:paraId="572650FE" w14:textId="77777777" w:rsidR="0059149C" w:rsidRDefault="00591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08D1D" w14:textId="5C0CBB0E" w:rsidR="000F7AFC" w:rsidRDefault="000F7AFC" w:rsidP="000F7AFC">
    <w:pPr>
      <w:pStyle w:val="Header"/>
      <w:jc w:val="center"/>
    </w:pPr>
    <w:bookmarkStart w:id="1" w:name="Risk_Assessment_Form"/>
    <w:r w:rsidRPr="00FF7F5E">
      <w:rPr>
        <w:rFonts w:ascii="Bebas" w:hAnsi="Bebas" w:cs="Droid Sans"/>
        <w:b/>
        <w:bCs/>
        <w:sz w:val="32"/>
      </w:rPr>
      <w:t>Risk Assessment Form</w:t>
    </w:r>
    <w:bookmarkEnd w:id="1"/>
  </w:p>
  <w:p w14:paraId="4D0EDFE7" w14:textId="77777777" w:rsidR="000F7AFC" w:rsidRDefault="000F7A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lowerRoman"/>
      <w:lvlText w:val="%3."/>
      <w:lvlJc w:val="left"/>
      <w:pPr>
        <w:ind w:left="2160" w:hanging="18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lowerRoman"/>
      <w:lvlText w:val="%6."/>
      <w:lvlJc w:val="left"/>
      <w:pPr>
        <w:ind w:left="4320" w:hanging="18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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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lowerRoman"/>
      <w:lvlText w:val="%3."/>
      <w:lvlJc w:val="left"/>
      <w:pPr>
        <w:ind w:left="2160" w:hanging="18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lowerRoman"/>
      <w:lvlText w:val="%6."/>
      <w:lvlJc w:val="left"/>
      <w:pPr>
        <w:ind w:left="4320" w:hanging="18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0000000A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0" w15:restartNumberingAfterBreak="0">
    <w:nsid w:val="0000000B"/>
    <w:multiLevelType w:val="hybridMultilevel"/>
    <w:tmpl w:val="0000000B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C"/>
    <w:multiLevelType w:val="hybridMultilevel"/>
    <w:tmpl w:val="0000000C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D"/>
    <w:multiLevelType w:val="hybridMultilevel"/>
    <w:tmpl w:val="0000000D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3" w15:restartNumberingAfterBreak="0">
    <w:nsid w:val="0000000E"/>
    <w:multiLevelType w:val="hybridMultilevel"/>
    <w:tmpl w:val="000000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4" w15:restartNumberingAfterBreak="0">
    <w:nsid w:val="0000000F"/>
    <w:multiLevelType w:val="hybridMultilevel"/>
    <w:tmpl w:val="0000000F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5" w15:restartNumberingAfterBreak="0">
    <w:nsid w:val="00000010"/>
    <w:multiLevelType w:val="hybridMultilevel"/>
    <w:tmpl w:val="0000001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6" w15:restartNumberingAfterBreak="0">
    <w:nsid w:val="00000011"/>
    <w:multiLevelType w:val="hybridMultilevel"/>
    <w:tmpl w:val="00000011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8" w:tplc="FFFFFFFF">
      <w:numFmt w:val="decimal"/>
      <w:lvlText w:val=""/>
      <w:lvlJc w:val="left"/>
    </w:lvl>
  </w:abstractNum>
  <w:abstractNum w:abstractNumId="17" w15:restartNumberingAfterBreak="0">
    <w:nsid w:val="00000012"/>
    <w:multiLevelType w:val="hybridMultilevel"/>
    <w:tmpl w:val="00000012"/>
    <w:lvl w:ilvl="0" w:tplc="FFFFFFFF">
      <w:start w:val="1"/>
      <w:numFmt w:val="bullet"/>
      <w:lvlText w:val="●"/>
      <w:lvlJc w:val="left"/>
      <w:pPr>
        <w:ind w:left="720" w:hanging="360"/>
      </w:pPr>
      <w:rPr>
        <w:rFonts w:ascii="Courier New" w:hAnsi="Courier New" w:cs="Courier New"/>
        <w:b w:val="0"/>
        <w:bCs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MLQ0MTIzNTcxNzBX0lEKTi0uzszPAykwrAUAtCU/eCwAAAA="/>
  </w:docVars>
  <w:rsids>
    <w:rsidRoot w:val="00D119C4"/>
    <w:rsid w:val="000F7AFC"/>
    <w:rsid w:val="0059149C"/>
    <w:rsid w:val="005A6ABF"/>
    <w:rsid w:val="00D119C4"/>
    <w:rsid w:val="00D867E4"/>
    <w:rsid w:val="00F16019"/>
    <w:rsid w:val="00FF7238"/>
    <w:rsid w:val="00FF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3477D2"/>
  <w14:defaultImageDpi w14:val="0"/>
  <w15:docId w15:val="{DD9D9ACD-1917-43B6-8FF4-85AA153A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2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723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72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72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Thorntons</dc:creator>
  <cp:keywords/>
  <dc:description/>
  <cp:lastModifiedBy>Ollie Thornton</cp:lastModifiedBy>
  <cp:revision>4</cp:revision>
  <dcterms:created xsi:type="dcterms:W3CDTF">2019-03-15T21:33:00Z</dcterms:created>
  <dcterms:modified xsi:type="dcterms:W3CDTF">2020-01-18T00:47:00Z</dcterms:modified>
</cp:coreProperties>
</file>